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D4C2F" w14:textId="32DFC10F" w:rsidR="00500170" w:rsidRDefault="00500170" w:rsidP="008A02F8">
      <w:pPr>
        <w:spacing w:after="0" w:line="240" w:lineRule="auto"/>
        <w:rPr>
          <w:b/>
          <w:lang w:val="lv-LV"/>
        </w:rPr>
      </w:pPr>
      <w:r>
        <w:rPr>
          <w:b/>
          <w:lang w:val="lv-LV"/>
        </w:rPr>
        <w:t>Vienošanās</w:t>
      </w:r>
    </w:p>
    <w:p w14:paraId="187F6C46" w14:textId="0BC2840F" w:rsidR="001F39BB" w:rsidRDefault="004B0A82" w:rsidP="008A02F8">
      <w:pPr>
        <w:spacing w:line="240" w:lineRule="auto"/>
        <w:rPr>
          <w:b/>
          <w:lang w:val="lv-LV"/>
        </w:rPr>
      </w:pPr>
      <w:r>
        <w:rPr>
          <w:b/>
          <w:lang w:val="lv-LV"/>
        </w:rPr>
        <w:t>p</w:t>
      </w:r>
      <w:r w:rsidR="00500170">
        <w:rPr>
          <w:b/>
          <w:lang w:val="lv-LV"/>
        </w:rPr>
        <w:t>ar</w:t>
      </w:r>
      <w:r>
        <w:rPr>
          <w:b/>
          <w:lang w:val="lv-LV"/>
        </w:rPr>
        <w:t xml:space="preserve"> ekselences programmas</w:t>
      </w:r>
      <w:r w:rsidR="00753F61">
        <w:rPr>
          <w:b/>
          <w:lang w:val="lv-LV"/>
        </w:rPr>
        <w:t xml:space="preserve"> datorzinātnē</w:t>
      </w:r>
      <w:r>
        <w:rPr>
          <w:b/>
          <w:lang w:val="lv-LV"/>
        </w:rPr>
        <w:t xml:space="preserve"> izveidi un ieviešanu Latvijā</w:t>
      </w:r>
    </w:p>
    <w:p w14:paraId="4050F4F0" w14:textId="77777777" w:rsidR="008A02F8" w:rsidRDefault="008A02F8" w:rsidP="008A02F8">
      <w:pPr>
        <w:spacing w:line="240" w:lineRule="auto"/>
        <w:rPr>
          <w:b/>
          <w:lang w:val="lv-LV"/>
        </w:rPr>
      </w:pPr>
    </w:p>
    <w:p w14:paraId="53B5491C" w14:textId="3B17D4D8" w:rsidR="00500170" w:rsidRPr="001E7408" w:rsidRDefault="00500170" w:rsidP="001E7408">
      <w:pPr>
        <w:ind w:firstLine="420"/>
        <w:jc w:val="both"/>
        <w:rPr>
          <w:lang w:val="lv-LV"/>
        </w:rPr>
      </w:pPr>
      <w:r>
        <w:rPr>
          <w:lang w:val="lv-LV"/>
        </w:rPr>
        <w:t xml:space="preserve">Latvijas </w:t>
      </w:r>
      <w:r w:rsidR="001E7AA1">
        <w:rPr>
          <w:lang w:val="lv-LV"/>
        </w:rPr>
        <w:t>R</w:t>
      </w:r>
      <w:r>
        <w:rPr>
          <w:lang w:val="lv-LV"/>
        </w:rPr>
        <w:t>epublikas Izglītības un zinātnes ministrija</w:t>
      </w:r>
      <w:r w:rsidR="00092963">
        <w:rPr>
          <w:lang w:val="lv-LV"/>
        </w:rPr>
        <w:t xml:space="preserve"> un Ekonomikas ministrija</w:t>
      </w:r>
      <w:r>
        <w:rPr>
          <w:lang w:val="lv-LV"/>
        </w:rPr>
        <w:t xml:space="preserve"> (turpmāk – Ministrija</w:t>
      </w:r>
      <w:r w:rsidR="00092963">
        <w:rPr>
          <w:lang w:val="lv-LV"/>
        </w:rPr>
        <w:t>s</w:t>
      </w:r>
      <w:r>
        <w:rPr>
          <w:lang w:val="lv-LV"/>
        </w:rPr>
        <w:t>) un Latvijas vadošās universitātes – Rīgas Tehniskā universitāte un Latvijas Universitāte (turpmāk – Universitātes) -, kā arī</w:t>
      </w:r>
      <w:r w:rsidR="00A802B9">
        <w:rPr>
          <w:lang w:val="lv-LV"/>
        </w:rPr>
        <w:t xml:space="preserve"> Latvijas nozīmīgākās informācijas un komunikācijas tehnoloģiju un finanšu nozares pārstāvošās organizācijas -</w:t>
      </w:r>
      <w:r w:rsidR="006B69C7">
        <w:rPr>
          <w:lang w:val="lv-LV"/>
        </w:rPr>
        <w:t xml:space="preserve"> </w:t>
      </w:r>
      <w:r>
        <w:rPr>
          <w:lang w:val="lv-LV"/>
        </w:rPr>
        <w:t>Latvijas Informācijas un komunikācijas tehnoloģijas asociācija</w:t>
      </w:r>
      <w:r w:rsidR="001E7408">
        <w:rPr>
          <w:lang w:val="lv-LV"/>
        </w:rPr>
        <w:t>,</w:t>
      </w:r>
      <w:r>
        <w:rPr>
          <w:lang w:val="lv-LV"/>
        </w:rPr>
        <w:t xml:space="preserve"> </w:t>
      </w:r>
      <w:r w:rsidR="006B69C7">
        <w:rPr>
          <w:lang w:val="lv-LV"/>
        </w:rPr>
        <w:t>Finanšu nozares asociācija</w:t>
      </w:r>
      <w:r w:rsidR="001E7408">
        <w:rPr>
          <w:lang w:val="lv-LV"/>
        </w:rPr>
        <w:t xml:space="preserve"> un</w:t>
      </w:r>
      <w:r w:rsidR="00E1005A">
        <w:rPr>
          <w:lang w:val="lv-LV"/>
        </w:rPr>
        <w:t xml:space="preserve"> Latvijas </w:t>
      </w:r>
      <w:r w:rsidR="00CD3E8C">
        <w:rPr>
          <w:lang w:val="lv-LV"/>
        </w:rPr>
        <w:t>Informācijas tehnoloģijas</w:t>
      </w:r>
      <w:r w:rsidR="00E1005A">
        <w:rPr>
          <w:lang w:val="lv-LV"/>
        </w:rPr>
        <w:t xml:space="preserve"> klasteris</w:t>
      </w:r>
      <w:r w:rsidR="006B69C7">
        <w:rPr>
          <w:lang w:val="lv-LV"/>
        </w:rPr>
        <w:t xml:space="preserve"> </w:t>
      </w:r>
      <w:r>
        <w:rPr>
          <w:lang w:val="lv-LV"/>
        </w:rPr>
        <w:t>(turpmāk – asociācijas)</w:t>
      </w:r>
      <w:r w:rsidR="00A802B9">
        <w:rPr>
          <w:lang w:val="lv-LV"/>
        </w:rPr>
        <w:t xml:space="preserve"> - </w:t>
      </w:r>
      <w:r w:rsidR="00E1005A">
        <w:rPr>
          <w:lang w:val="lv-LV"/>
        </w:rPr>
        <w:t xml:space="preserve"> un R</w:t>
      </w:r>
      <w:r w:rsidR="008A02F8">
        <w:rPr>
          <w:lang w:val="lv-LV"/>
        </w:rPr>
        <w:t>īgas Tehniskās universitātes Rīgas Biznesa skolas padomnieku konvents</w:t>
      </w:r>
      <w:r w:rsidR="00092963">
        <w:rPr>
          <w:lang w:val="lv-LV"/>
        </w:rPr>
        <w:t xml:space="preserve"> (turpmāk tekstā visi kopā – Puses)</w:t>
      </w:r>
      <w:r>
        <w:rPr>
          <w:lang w:val="lv-LV"/>
        </w:rPr>
        <w:t xml:space="preserve">, </w:t>
      </w:r>
      <w:r w:rsidR="001E3390">
        <w:rPr>
          <w:lang w:val="lv-LV"/>
        </w:rPr>
        <w:t xml:space="preserve">Puses vienojas par sadarbību, lai </w:t>
      </w:r>
    </w:p>
    <w:p w14:paraId="4440F763" w14:textId="73409095" w:rsidR="00CA7D6A" w:rsidRPr="001B37CA" w:rsidRDefault="00CA7D6A" w:rsidP="00CA7D6A">
      <w:pPr>
        <w:pStyle w:val="ListParagraph"/>
        <w:numPr>
          <w:ilvl w:val="0"/>
          <w:numId w:val="2"/>
        </w:numPr>
        <w:jc w:val="both"/>
        <w:rPr>
          <w:lang w:val="lv-LV"/>
        </w:rPr>
      </w:pPr>
      <w:r>
        <w:rPr>
          <w:lang w:val="lv-LV"/>
        </w:rPr>
        <w:t>Veicinātu efektīvu un modernu partnerību starp nozari, valdību un universitātēm Latvijas tautsaimniecības digitālai transformācijai</w:t>
      </w:r>
      <w:r w:rsidR="00387BFC">
        <w:rPr>
          <w:lang w:val="lv-LV"/>
        </w:rPr>
        <w:t xml:space="preserve"> nepieciešamo cilvēkkapitāla sagatavošanai</w:t>
      </w:r>
      <w:r>
        <w:rPr>
          <w:lang w:val="lv-LV"/>
        </w:rPr>
        <w:t>;</w:t>
      </w:r>
    </w:p>
    <w:p w14:paraId="64B845BD" w14:textId="21694184" w:rsidR="00E272C3" w:rsidRDefault="000E1166" w:rsidP="000E1166">
      <w:pPr>
        <w:pStyle w:val="ListParagraph"/>
        <w:numPr>
          <w:ilvl w:val="0"/>
          <w:numId w:val="2"/>
        </w:numPr>
        <w:jc w:val="both"/>
        <w:rPr>
          <w:lang w:val="lv-LV"/>
        </w:rPr>
      </w:pPr>
      <w:r>
        <w:rPr>
          <w:lang w:val="lv-LV"/>
        </w:rPr>
        <w:t>Veicinātu datorzinātņu augstākās izglītības ilgtspējīg</w:t>
      </w:r>
      <w:r w:rsidR="00387BFC">
        <w:rPr>
          <w:lang w:val="lv-LV"/>
        </w:rPr>
        <w:t>u</w:t>
      </w:r>
      <w:r>
        <w:rPr>
          <w:lang w:val="lv-LV"/>
        </w:rPr>
        <w:t xml:space="preserve"> atbilstību </w:t>
      </w:r>
      <w:r w:rsidR="00387BFC">
        <w:rPr>
          <w:lang w:val="lv-LV"/>
        </w:rPr>
        <w:t>nozaru</w:t>
      </w:r>
      <w:r>
        <w:rPr>
          <w:lang w:val="lv-LV"/>
        </w:rPr>
        <w:t xml:space="preserve"> </w:t>
      </w:r>
      <w:r w:rsidR="00387BFC">
        <w:rPr>
          <w:lang w:val="lv-LV"/>
        </w:rPr>
        <w:t>attīstības vajadzībām</w:t>
      </w:r>
      <w:r>
        <w:rPr>
          <w:lang w:val="lv-LV"/>
        </w:rPr>
        <w:t>,</w:t>
      </w:r>
    </w:p>
    <w:p w14:paraId="0863958A" w14:textId="31C0F6B1" w:rsidR="000E1166" w:rsidRPr="00781ACB" w:rsidRDefault="00E272C3" w:rsidP="000E1166">
      <w:pPr>
        <w:pStyle w:val="ListParagraph"/>
        <w:numPr>
          <w:ilvl w:val="0"/>
          <w:numId w:val="2"/>
        </w:numPr>
        <w:jc w:val="both"/>
        <w:rPr>
          <w:lang w:val="lv-LV"/>
        </w:rPr>
      </w:pPr>
      <w:r>
        <w:rPr>
          <w:lang w:val="lv-LV"/>
        </w:rPr>
        <w:t>Attīstītu starpdisciplināras studiju programmas sadarbībā ar</w:t>
      </w:r>
      <w:r w:rsidR="00AA1FB1">
        <w:rPr>
          <w:lang w:val="lv-LV"/>
        </w:rPr>
        <w:t xml:space="preserve"> Ņujorkas Štata universitāti </w:t>
      </w:r>
      <w:proofErr w:type="spellStart"/>
      <w:r w:rsidR="00AA1FB1">
        <w:rPr>
          <w:lang w:val="lv-LV"/>
        </w:rPr>
        <w:t>Bafalo</w:t>
      </w:r>
      <w:proofErr w:type="spellEnd"/>
      <w:r w:rsidR="00AA1FB1">
        <w:rPr>
          <w:lang w:val="lv-LV"/>
        </w:rPr>
        <w:t xml:space="preserve"> un citām</w:t>
      </w:r>
      <w:r>
        <w:rPr>
          <w:lang w:val="lv-LV"/>
        </w:rPr>
        <w:t xml:space="preserve"> </w:t>
      </w:r>
      <w:r w:rsidRPr="00AA1FB1">
        <w:rPr>
          <w:lang w:val="lv-LV"/>
        </w:rPr>
        <w:t>pasaules vadošajām universitātēm</w:t>
      </w:r>
      <w:r w:rsidR="000E1166" w:rsidRPr="00781ACB">
        <w:rPr>
          <w:lang w:val="lv-LV"/>
        </w:rPr>
        <w:t>;</w:t>
      </w:r>
    </w:p>
    <w:p w14:paraId="52A7EB36" w14:textId="74000592" w:rsidR="00457C8A" w:rsidRPr="00165BF6" w:rsidRDefault="001E7408" w:rsidP="00165BF6">
      <w:pPr>
        <w:pStyle w:val="ListParagraph"/>
        <w:numPr>
          <w:ilvl w:val="0"/>
          <w:numId w:val="2"/>
        </w:numPr>
        <w:jc w:val="both"/>
        <w:rPr>
          <w:lang w:val="lv-LV"/>
        </w:rPr>
      </w:pPr>
      <w:r>
        <w:rPr>
          <w:lang w:val="lv-LV"/>
        </w:rPr>
        <w:t>Sagatavotu augsta</w:t>
      </w:r>
      <w:r w:rsidR="00457C8A">
        <w:rPr>
          <w:lang w:val="lv-LV"/>
        </w:rPr>
        <w:t xml:space="preserve"> līmeņa</w:t>
      </w:r>
      <w:r w:rsidR="00B36449">
        <w:rPr>
          <w:lang w:val="lv-LV"/>
        </w:rPr>
        <w:t xml:space="preserve"> </w:t>
      </w:r>
      <w:r w:rsidR="00B36449" w:rsidRPr="001E3390">
        <w:rPr>
          <w:lang w:val="lv-LV"/>
        </w:rPr>
        <w:t>akadēm</w:t>
      </w:r>
      <w:r w:rsidR="00387BFC" w:rsidRPr="00CD3E8C">
        <w:rPr>
          <w:lang w:val="lv-LV"/>
        </w:rPr>
        <w:t>isko personālu</w:t>
      </w:r>
      <w:r w:rsidR="0047264D">
        <w:rPr>
          <w:lang w:val="lv-LV"/>
        </w:rPr>
        <w:t xml:space="preserve">, kas </w:t>
      </w:r>
      <w:r w:rsidR="00B74E2B">
        <w:rPr>
          <w:lang w:val="lv-LV"/>
        </w:rPr>
        <w:t xml:space="preserve">nodrošinās izcilību mācīšanas un mācību procesā, integrējot  </w:t>
      </w:r>
      <w:r w:rsidR="00C65C53">
        <w:rPr>
          <w:lang w:val="lv-LV"/>
        </w:rPr>
        <w:t xml:space="preserve"> nozares</w:t>
      </w:r>
      <w:r w:rsidR="00B74E2B">
        <w:rPr>
          <w:lang w:val="lv-LV"/>
        </w:rPr>
        <w:t xml:space="preserve"> jaunākās</w:t>
      </w:r>
      <w:r w:rsidR="00C65C53">
        <w:rPr>
          <w:lang w:val="lv-LV"/>
        </w:rPr>
        <w:t xml:space="preserve"> atziņas</w:t>
      </w:r>
      <w:r w:rsidR="00B04868">
        <w:rPr>
          <w:lang w:val="lv-LV"/>
        </w:rPr>
        <w:t xml:space="preserve"> </w:t>
      </w:r>
      <w:r w:rsidR="00B74E2B">
        <w:rPr>
          <w:lang w:val="lv-LV"/>
        </w:rPr>
        <w:t>un</w:t>
      </w:r>
      <w:r w:rsidR="00846D37">
        <w:rPr>
          <w:lang w:val="lv-LV"/>
        </w:rPr>
        <w:t xml:space="preserve"> </w:t>
      </w:r>
      <w:r w:rsidR="00B74E2B">
        <w:rPr>
          <w:lang w:val="lv-LV"/>
        </w:rPr>
        <w:t xml:space="preserve">pielietojot un attīstot </w:t>
      </w:r>
      <w:r w:rsidR="0047264D">
        <w:rPr>
          <w:lang w:val="lv-LV"/>
        </w:rPr>
        <w:t xml:space="preserve"> </w:t>
      </w:r>
      <w:r w:rsidR="00B74E2B">
        <w:rPr>
          <w:lang w:val="lv-LV"/>
        </w:rPr>
        <w:t>inovatīvas</w:t>
      </w:r>
      <w:r w:rsidR="00165BF6">
        <w:rPr>
          <w:lang w:val="lv-LV"/>
        </w:rPr>
        <w:t xml:space="preserve"> </w:t>
      </w:r>
      <w:r w:rsidR="00927CDA">
        <w:rPr>
          <w:lang w:val="lv-LV"/>
        </w:rPr>
        <w:t>mācīšanas metodes</w:t>
      </w:r>
      <w:r w:rsidR="00165BF6">
        <w:rPr>
          <w:lang w:val="lv-LV"/>
        </w:rPr>
        <w:t>, lai stiprinātu Latvijas augstākās izglītības kvalitāti un starptautisko atpazīstamību;</w:t>
      </w:r>
    </w:p>
    <w:p w14:paraId="45AFF81B" w14:textId="596F3843" w:rsidR="00092963" w:rsidRDefault="00D2472E" w:rsidP="008A02F8">
      <w:pPr>
        <w:pStyle w:val="ListParagraph"/>
        <w:numPr>
          <w:ilvl w:val="0"/>
          <w:numId w:val="2"/>
        </w:numPr>
        <w:jc w:val="both"/>
        <w:rPr>
          <w:lang w:val="lv-LV"/>
        </w:rPr>
      </w:pPr>
      <w:r>
        <w:rPr>
          <w:lang w:val="lv-LV"/>
        </w:rPr>
        <w:t>Veicinātu</w:t>
      </w:r>
      <w:r w:rsidR="00FE1010">
        <w:rPr>
          <w:lang w:val="lv-LV"/>
        </w:rPr>
        <w:t xml:space="preserve"> datorzinātņu</w:t>
      </w:r>
      <w:r w:rsidR="00EC482E" w:rsidRPr="001E3390">
        <w:rPr>
          <w:lang w:val="lv-LV"/>
        </w:rPr>
        <w:t>, k</w:t>
      </w:r>
      <w:r w:rsidR="00B74E2B" w:rsidRPr="00CD3E8C">
        <w:rPr>
          <w:lang w:val="lv-LV"/>
        </w:rPr>
        <w:t xml:space="preserve">ā augsti pieprasītas, starpdisciplināras </w:t>
      </w:r>
      <w:r w:rsidR="00EC482E" w:rsidRPr="001E3390">
        <w:rPr>
          <w:lang w:val="lv-LV"/>
        </w:rPr>
        <w:t>profesijas</w:t>
      </w:r>
      <w:r w:rsidR="00FE1010">
        <w:rPr>
          <w:lang w:val="lv-LV"/>
        </w:rPr>
        <w:t xml:space="preserve"> </w:t>
      </w:r>
      <w:r w:rsidR="00EC482E">
        <w:rPr>
          <w:lang w:val="lv-LV"/>
        </w:rPr>
        <w:t>pievilcību</w:t>
      </w:r>
      <w:r w:rsidR="00993149">
        <w:rPr>
          <w:lang w:val="lv-LV"/>
        </w:rPr>
        <w:t>, un</w:t>
      </w:r>
      <w:r w:rsidR="0032169A">
        <w:rPr>
          <w:lang w:val="lv-LV"/>
        </w:rPr>
        <w:t xml:space="preserve"> </w:t>
      </w:r>
      <w:r w:rsidR="001E3390" w:rsidRPr="001E3390">
        <w:rPr>
          <w:lang w:val="lv-LV"/>
        </w:rPr>
        <w:t xml:space="preserve">nodrošinātu </w:t>
      </w:r>
      <w:r w:rsidR="00BF3E02" w:rsidRPr="001E3390">
        <w:rPr>
          <w:lang w:val="lv-LV"/>
        </w:rPr>
        <w:t xml:space="preserve">augsta līmeņa </w:t>
      </w:r>
      <w:r w:rsidR="001E3390" w:rsidRPr="001E3390">
        <w:rPr>
          <w:lang w:val="lv-LV"/>
        </w:rPr>
        <w:t>speciālistu</w:t>
      </w:r>
      <w:r w:rsidR="001E3390">
        <w:rPr>
          <w:lang w:val="lv-LV"/>
        </w:rPr>
        <w:t xml:space="preserve"> skaita pieaugumu Latvijā</w:t>
      </w:r>
      <w:r w:rsidR="00A9485E">
        <w:rPr>
          <w:lang w:val="lv-LV"/>
        </w:rPr>
        <w:t>.</w:t>
      </w:r>
    </w:p>
    <w:p w14:paraId="1FE7FB9E" w14:textId="50955956" w:rsidR="00E63324" w:rsidRDefault="00E63324" w:rsidP="00E63324">
      <w:pPr>
        <w:pStyle w:val="ListParagraph"/>
        <w:numPr>
          <w:ilvl w:val="0"/>
          <w:numId w:val="2"/>
        </w:numPr>
        <w:jc w:val="both"/>
        <w:rPr>
          <w:lang w:val="lv-LV"/>
        </w:rPr>
      </w:pPr>
      <w:r w:rsidRPr="00E272C3">
        <w:rPr>
          <w:lang w:val="lv-LV"/>
        </w:rPr>
        <w:t>V</w:t>
      </w:r>
      <w:r w:rsidRPr="00CD3E8C">
        <w:rPr>
          <w:lang w:val="lv-LV"/>
        </w:rPr>
        <w:t>eicinātu</w:t>
      </w:r>
      <w:r w:rsidRPr="00E272C3">
        <w:rPr>
          <w:lang w:val="lv-LV"/>
        </w:rPr>
        <w:t xml:space="preserve"> jaunu partnerību izveidi </w:t>
      </w:r>
      <w:r w:rsidR="00E272C3" w:rsidRPr="00CD3E8C">
        <w:rPr>
          <w:lang w:val="lv-LV"/>
        </w:rPr>
        <w:t>un</w:t>
      </w:r>
      <w:r w:rsidRPr="00CD3E8C">
        <w:rPr>
          <w:lang w:val="lv-LV"/>
        </w:rPr>
        <w:t xml:space="preserve"> </w:t>
      </w:r>
      <w:r w:rsidR="00E272C3" w:rsidRPr="00CD3E8C">
        <w:rPr>
          <w:lang w:val="lv-LV"/>
        </w:rPr>
        <w:t xml:space="preserve">citu </w:t>
      </w:r>
      <w:r w:rsidRPr="00CD3E8C">
        <w:rPr>
          <w:lang w:val="lv-LV"/>
        </w:rPr>
        <w:t>pasākum</w:t>
      </w:r>
      <w:r w:rsidR="00E272C3" w:rsidRPr="00CD3E8C">
        <w:rPr>
          <w:lang w:val="lv-LV"/>
        </w:rPr>
        <w:t>u īstenošanu</w:t>
      </w:r>
      <w:r>
        <w:rPr>
          <w:lang w:val="lv-LV"/>
        </w:rPr>
        <w:t xml:space="preserve"> tautsaimniecības digitāl</w:t>
      </w:r>
      <w:r w:rsidR="00E272C3">
        <w:rPr>
          <w:lang w:val="lv-LV"/>
        </w:rPr>
        <w:t>ās</w:t>
      </w:r>
      <w:r>
        <w:rPr>
          <w:lang w:val="lv-LV"/>
        </w:rPr>
        <w:t xml:space="preserve"> transformācija</w:t>
      </w:r>
      <w:r w:rsidR="00E272C3">
        <w:rPr>
          <w:lang w:val="lv-LV"/>
        </w:rPr>
        <w:t>s atbalstam</w:t>
      </w:r>
      <w:r>
        <w:rPr>
          <w:lang w:val="lv-LV"/>
        </w:rPr>
        <w:t>;</w:t>
      </w:r>
    </w:p>
    <w:p w14:paraId="78CAAA7A" w14:textId="3BBAF2F1" w:rsidR="001E3390" w:rsidRDefault="00E63324" w:rsidP="00E45512">
      <w:pPr>
        <w:pStyle w:val="ListParagraph"/>
        <w:numPr>
          <w:ilvl w:val="0"/>
          <w:numId w:val="2"/>
        </w:numPr>
        <w:jc w:val="both"/>
        <w:rPr>
          <w:lang w:val="lv-LV"/>
        </w:rPr>
      </w:pPr>
      <w:r>
        <w:rPr>
          <w:lang w:val="lv-LV"/>
        </w:rPr>
        <w:t xml:space="preserve">Puses </w:t>
      </w:r>
      <w:r w:rsidRPr="00280150">
        <w:rPr>
          <w:lang w:val="lv-LV"/>
        </w:rPr>
        <w:t>izvērtēs un piesaistīs partnerus, kas papildinās esošās sadarbības redzējumu un ekselenci</w:t>
      </w:r>
      <w:r>
        <w:rPr>
          <w:lang w:val="lv-LV"/>
        </w:rPr>
        <w:t xml:space="preserve">, tādejādi uzlabojot Latvijas digitālo konkurētspēju un Universitāšu starptautisko atpazīstamību. </w:t>
      </w:r>
      <w:r w:rsidR="00A01E2D">
        <w:rPr>
          <w:lang w:val="lv-LV"/>
        </w:rPr>
        <w:t>Par vienošanās koordinēšanu ir atbildīga Ekonomikas ministrija.</w:t>
      </w:r>
    </w:p>
    <w:p w14:paraId="0E06D33B" w14:textId="77777777" w:rsidR="00E45512" w:rsidRPr="00E45512" w:rsidRDefault="00E45512" w:rsidP="00E45512">
      <w:pPr>
        <w:pStyle w:val="ListParagraph"/>
        <w:ind w:left="420"/>
        <w:jc w:val="both"/>
        <w:rPr>
          <w:lang w:val="lv-LV"/>
        </w:rPr>
      </w:pPr>
    </w:p>
    <w:p w14:paraId="65B8B50B" w14:textId="1296EB8C" w:rsidR="001E3390" w:rsidRDefault="00E63324" w:rsidP="008A02F8">
      <w:pPr>
        <w:ind w:left="60" w:firstLine="360"/>
        <w:jc w:val="both"/>
        <w:rPr>
          <w:lang w:val="lv-LV"/>
        </w:rPr>
      </w:pPr>
      <w:r>
        <w:rPr>
          <w:lang w:val="lv-LV"/>
        </w:rPr>
        <w:t>Puses vienojas par sadarbību izcilas datorzinātņu bakalaura  studiju programmas (turpmāk – programmas) izveidē un ieviešanā  Latvijā</w:t>
      </w:r>
      <w:r w:rsidR="00E272C3">
        <w:rPr>
          <w:lang w:val="lv-LV"/>
        </w:rPr>
        <w:t xml:space="preserve"> sākot ar 2019./20. akadēmisko gadu</w:t>
      </w:r>
      <w:r>
        <w:rPr>
          <w:lang w:val="lv-LV"/>
        </w:rPr>
        <w:t>, nodrošinot sekojošo:</w:t>
      </w:r>
    </w:p>
    <w:p w14:paraId="26F20C46" w14:textId="22FF78E5" w:rsidR="00092963" w:rsidRPr="00E63324" w:rsidRDefault="00197923" w:rsidP="00CD3E8C">
      <w:pPr>
        <w:pStyle w:val="ListParagraph"/>
        <w:numPr>
          <w:ilvl w:val="0"/>
          <w:numId w:val="3"/>
        </w:numPr>
        <w:jc w:val="both"/>
        <w:rPr>
          <w:lang w:val="lv-LV"/>
        </w:rPr>
      </w:pPr>
      <w:r w:rsidRPr="00E272C3">
        <w:rPr>
          <w:lang w:val="lv-LV"/>
        </w:rPr>
        <w:lastRenderedPageBreak/>
        <w:t>Universitā</w:t>
      </w:r>
      <w:r w:rsidR="00E63324" w:rsidRPr="00CD3E8C">
        <w:rPr>
          <w:lang w:val="lv-LV"/>
        </w:rPr>
        <w:t>tes sadarbībā ar</w:t>
      </w:r>
      <w:r w:rsidR="00FE4939">
        <w:rPr>
          <w:lang w:val="lv-LV"/>
        </w:rPr>
        <w:t xml:space="preserve"> Ņujorkas Štata universitāti</w:t>
      </w:r>
      <w:r w:rsidR="00E63324" w:rsidRPr="00CD3E8C">
        <w:rPr>
          <w:lang w:val="lv-LV"/>
        </w:rPr>
        <w:t xml:space="preserve"> </w:t>
      </w:r>
      <w:proofErr w:type="spellStart"/>
      <w:r w:rsidR="00E63324" w:rsidRPr="00CD3E8C">
        <w:rPr>
          <w:lang w:val="lv-LV"/>
        </w:rPr>
        <w:t>B</w:t>
      </w:r>
      <w:r w:rsidR="00FE4939">
        <w:rPr>
          <w:lang w:val="lv-LV"/>
        </w:rPr>
        <w:t>a</w:t>
      </w:r>
      <w:r w:rsidR="00E63324" w:rsidRPr="00CD3E8C">
        <w:rPr>
          <w:lang w:val="lv-LV"/>
        </w:rPr>
        <w:t>falo</w:t>
      </w:r>
      <w:proofErr w:type="spellEnd"/>
      <w:r w:rsidR="00E63324" w:rsidRPr="00CD3E8C">
        <w:rPr>
          <w:lang w:val="lv-LV"/>
        </w:rPr>
        <w:t xml:space="preserve"> stiprinās akadēmiskā</w:t>
      </w:r>
      <w:r w:rsidRPr="00E272C3">
        <w:rPr>
          <w:lang w:val="lv-LV"/>
        </w:rPr>
        <w:t xml:space="preserve"> </w:t>
      </w:r>
      <w:r w:rsidR="001E3390" w:rsidRPr="00E272C3">
        <w:rPr>
          <w:lang w:val="lv-LV"/>
        </w:rPr>
        <w:t xml:space="preserve"> pe</w:t>
      </w:r>
      <w:r w:rsidR="001E3390" w:rsidRPr="00E63324">
        <w:rPr>
          <w:lang w:val="lv-LV"/>
        </w:rPr>
        <w:t>rsonāla</w:t>
      </w:r>
      <w:r w:rsidRPr="00E63324">
        <w:rPr>
          <w:lang w:val="lv-LV"/>
        </w:rPr>
        <w:t xml:space="preserve"> kapacitāt</w:t>
      </w:r>
      <w:r w:rsidR="00E63324">
        <w:rPr>
          <w:lang w:val="lv-LV"/>
        </w:rPr>
        <w:t>i</w:t>
      </w:r>
      <w:r w:rsidR="00770296">
        <w:rPr>
          <w:lang w:val="lv-LV"/>
        </w:rPr>
        <w:t>,</w:t>
      </w:r>
      <w:r w:rsidR="009B00D7">
        <w:rPr>
          <w:lang w:val="lv-LV"/>
        </w:rPr>
        <w:t xml:space="preserve"> un</w:t>
      </w:r>
      <w:r w:rsidR="00770296">
        <w:rPr>
          <w:lang w:val="lv-LV"/>
        </w:rPr>
        <w:t xml:space="preserve"> turpinās</w:t>
      </w:r>
      <w:r w:rsidR="009B00D7">
        <w:rPr>
          <w:lang w:val="lv-LV"/>
        </w:rPr>
        <w:t xml:space="preserve"> attīstī</w:t>
      </w:r>
      <w:r w:rsidR="00770296">
        <w:rPr>
          <w:lang w:val="lv-LV"/>
        </w:rPr>
        <w:t>t nozares un valsts vajadzībām</w:t>
      </w:r>
      <w:r w:rsidR="00CE5EC0">
        <w:rPr>
          <w:lang w:val="lv-LV"/>
        </w:rPr>
        <w:t xml:space="preserve"> atbilstošu akadēmisko piedāvājumu</w:t>
      </w:r>
      <w:r w:rsidR="00FE4939">
        <w:rPr>
          <w:lang w:val="lv-LV"/>
        </w:rPr>
        <w:t>;</w:t>
      </w:r>
    </w:p>
    <w:p w14:paraId="2E0F4B8A" w14:textId="7BFC459F" w:rsidR="003B0485" w:rsidRDefault="00D6652D" w:rsidP="008A02F8">
      <w:pPr>
        <w:pStyle w:val="ListParagraph"/>
        <w:numPr>
          <w:ilvl w:val="0"/>
          <w:numId w:val="3"/>
        </w:numPr>
        <w:jc w:val="both"/>
        <w:rPr>
          <w:lang w:val="lv-LV"/>
        </w:rPr>
      </w:pPr>
      <w:r>
        <w:rPr>
          <w:lang w:val="lv-LV"/>
        </w:rPr>
        <w:t>Programmas īstenošanu koordinēs Rīgas Tehniskās universitātes Rīgas Biznesa skola</w:t>
      </w:r>
      <w:r w:rsidR="003B0485">
        <w:rPr>
          <w:lang w:val="lv-LV"/>
        </w:rPr>
        <w:t>;</w:t>
      </w:r>
    </w:p>
    <w:p w14:paraId="5685247D" w14:textId="7F0AFCBF" w:rsidR="00092963" w:rsidRDefault="00B0321C" w:rsidP="008A02F8">
      <w:pPr>
        <w:pStyle w:val="ListParagraph"/>
        <w:numPr>
          <w:ilvl w:val="0"/>
          <w:numId w:val="3"/>
        </w:numPr>
        <w:jc w:val="both"/>
        <w:rPr>
          <w:lang w:val="lv-LV"/>
        </w:rPr>
      </w:pPr>
      <w:r>
        <w:rPr>
          <w:lang w:val="lv-LV"/>
        </w:rPr>
        <w:t>Starptautiskiem standartiem atbilstošai p</w:t>
      </w:r>
      <w:r w:rsidR="00092963">
        <w:rPr>
          <w:lang w:val="lv-LV"/>
        </w:rPr>
        <w:t>rogrammas pārraudzīšanai un stratēģiskai</w:t>
      </w:r>
      <w:r w:rsidR="003166D1">
        <w:rPr>
          <w:lang w:val="lv-LV"/>
        </w:rPr>
        <w:t xml:space="preserve"> </w:t>
      </w:r>
      <w:r w:rsidR="003166D1" w:rsidRPr="00E272C3">
        <w:rPr>
          <w:lang w:val="lv-LV"/>
        </w:rPr>
        <w:t>attīstībai</w:t>
      </w:r>
      <w:r w:rsidR="001E5C56" w:rsidRPr="00E272C3">
        <w:rPr>
          <w:lang w:val="lv-LV"/>
        </w:rPr>
        <w:t xml:space="preserve"> </w:t>
      </w:r>
      <w:r w:rsidR="002C23E3">
        <w:rPr>
          <w:lang w:val="lv-LV"/>
        </w:rPr>
        <w:t>tiks izveidota programmas padome, kurā</w:t>
      </w:r>
      <w:r w:rsidR="00D74EC7">
        <w:rPr>
          <w:lang w:val="lv-LV"/>
        </w:rPr>
        <w:t xml:space="preserve"> Puses</w:t>
      </w:r>
      <w:r w:rsidR="002C23E3">
        <w:rPr>
          <w:lang w:val="lv-LV"/>
        </w:rPr>
        <w:t xml:space="preserve"> piesaistī</w:t>
      </w:r>
      <w:r w:rsidR="00D74EC7">
        <w:rPr>
          <w:lang w:val="lv-LV"/>
        </w:rPr>
        <w:t>s</w:t>
      </w:r>
      <w:r w:rsidR="002C23E3">
        <w:rPr>
          <w:lang w:val="lv-LV"/>
        </w:rPr>
        <w:t xml:space="preserve"> ekspert</w:t>
      </w:r>
      <w:r w:rsidR="00D74EC7">
        <w:rPr>
          <w:lang w:val="lv-LV"/>
        </w:rPr>
        <w:t>us</w:t>
      </w:r>
      <w:r w:rsidR="002C23E3">
        <w:rPr>
          <w:lang w:val="lv-LV"/>
        </w:rPr>
        <w:t xml:space="preserve"> ar starptautisku akadēmisko un/vai profesionālo</w:t>
      </w:r>
      <w:r>
        <w:rPr>
          <w:lang w:val="lv-LV"/>
        </w:rPr>
        <w:t xml:space="preserve"> pieredzi</w:t>
      </w:r>
      <w:r w:rsidR="006A6E00">
        <w:rPr>
          <w:lang w:val="lv-LV"/>
        </w:rPr>
        <w:t>;</w:t>
      </w:r>
    </w:p>
    <w:p w14:paraId="313FB100" w14:textId="3D5D13ED" w:rsidR="00046420" w:rsidRDefault="00092963" w:rsidP="00046420">
      <w:pPr>
        <w:pStyle w:val="ListParagraph"/>
        <w:numPr>
          <w:ilvl w:val="0"/>
          <w:numId w:val="3"/>
        </w:numPr>
        <w:jc w:val="both"/>
        <w:rPr>
          <w:lang w:val="lv-LV"/>
        </w:rPr>
      </w:pPr>
      <w:r>
        <w:rPr>
          <w:lang w:val="lv-LV"/>
        </w:rPr>
        <w:t>Ministrijas</w:t>
      </w:r>
      <w:r w:rsidR="00DC3C0C">
        <w:rPr>
          <w:lang w:val="lv-LV"/>
        </w:rPr>
        <w:t xml:space="preserve"> sniegs priekšlikumus programmas pilnveidei, lai tā </w:t>
      </w:r>
      <w:r w:rsidR="00DC3C0C" w:rsidRPr="00E272C3">
        <w:rPr>
          <w:lang w:val="lv-LV"/>
        </w:rPr>
        <w:t xml:space="preserve">atbilstu </w:t>
      </w:r>
      <w:r w:rsidR="00DC3C0C" w:rsidRPr="00CD3E8C">
        <w:rPr>
          <w:lang w:val="lv-LV"/>
        </w:rPr>
        <w:t>tautsaimniecības</w:t>
      </w:r>
      <w:r w:rsidR="00DC3C0C" w:rsidRPr="00E272C3">
        <w:rPr>
          <w:lang w:val="lv-LV"/>
        </w:rPr>
        <w:t xml:space="preserve"> attīstības vajadzībām</w:t>
      </w:r>
      <w:r w:rsidR="00DC3C0C">
        <w:rPr>
          <w:lang w:val="lv-LV"/>
        </w:rPr>
        <w:t>, kā arī</w:t>
      </w:r>
      <w:r>
        <w:rPr>
          <w:lang w:val="lv-LV"/>
        </w:rPr>
        <w:t xml:space="preserve"> atbalstīs programmas</w:t>
      </w:r>
      <w:r w:rsidR="00CC0A1A">
        <w:rPr>
          <w:lang w:val="lv-LV"/>
        </w:rPr>
        <w:t xml:space="preserve"> realizāciju</w:t>
      </w:r>
      <w:r w:rsidR="00DC3C0C">
        <w:rPr>
          <w:lang w:val="lv-LV"/>
        </w:rPr>
        <w:t>, attīstību un</w:t>
      </w:r>
      <w:r w:rsidR="00CC0A1A">
        <w:rPr>
          <w:lang w:val="lv-LV"/>
        </w:rPr>
        <w:t xml:space="preserve"> finansējuma piesaist</w:t>
      </w:r>
      <w:r w:rsidR="00DC3C0C">
        <w:rPr>
          <w:lang w:val="lv-LV"/>
        </w:rPr>
        <w:t>i</w:t>
      </w:r>
      <w:r w:rsidR="00087C00">
        <w:rPr>
          <w:lang w:val="lv-LV"/>
        </w:rPr>
        <w:t xml:space="preserve"> un</w:t>
      </w:r>
      <w:r w:rsidR="00481CAF">
        <w:rPr>
          <w:lang w:val="lv-LV"/>
        </w:rPr>
        <w:t xml:space="preserve"> </w:t>
      </w:r>
      <w:r w:rsidR="00C27979">
        <w:rPr>
          <w:lang w:val="lv-LV"/>
        </w:rPr>
        <w:t>valsts</w:t>
      </w:r>
      <w:r w:rsidR="008257DC">
        <w:rPr>
          <w:lang w:val="lv-LV"/>
        </w:rPr>
        <w:t xml:space="preserve"> </w:t>
      </w:r>
      <w:r w:rsidR="00087C00">
        <w:rPr>
          <w:lang w:val="lv-LV"/>
        </w:rPr>
        <w:t>veikto investīciju pārraudzīb</w:t>
      </w:r>
      <w:r w:rsidR="00481CAF">
        <w:rPr>
          <w:lang w:val="lv-LV"/>
        </w:rPr>
        <w:t>u</w:t>
      </w:r>
      <w:r w:rsidR="00046420">
        <w:rPr>
          <w:lang w:val="lv-LV"/>
        </w:rPr>
        <w:t>;</w:t>
      </w:r>
    </w:p>
    <w:p w14:paraId="4BE872DA" w14:textId="5FC204D1" w:rsidR="00E63324" w:rsidRPr="00046420" w:rsidRDefault="00092963" w:rsidP="00046420">
      <w:pPr>
        <w:pStyle w:val="ListParagraph"/>
        <w:numPr>
          <w:ilvl w:val="0"/>
          <w:numId w:val="3"/>
        </w:numPr>
        <w:jc w:val="both"/>
        <w:rPr>
          <w:lang w:val="lv-LV"/>
        </w:rPr>
      </w:pPr>
      <w:r w:rsidRPr="00046420">
        <w:rPr>
          <w:lang w:val="lv-LV"/>
        </w:rPr>
        <w:t>Asociācijas</w:t>
      </w:r>
      <w:r w:rsidR="00437308" w:rsidRPr="00046420">
        <w:rPr>
          <w:lang w:val="lv-LV"/>
        </w:rPr>
        <w:t>, sadarbībā ar to biedriem</w:t>
      </w:r>
      <w:r w:rsidR="00112E80" w:rsidRPr="00046420">
        <w:rPr>
          <w:lang w:val="lv-LV"/>
        </w:rPr>
        <w:t>,</w:t>
      </w:r>
      <w:r w:rsidRPr="00046420">
        <w:rPr>
          <w:lang w:val="lv-LV"/>
        </w:rPr>
        <w:t xml:space="preserve"> </w:t>
      </w:r>
      <w:r w:rsidR="007A15F9" w:rsidRPr="00046420">
        <w:rPr>
          <w:lang w:val="lv-LV"/>
        </w:rPr>
        <w:t>sniegs priekšlikumus programmas pilnveidei, lai tā atbilstu tautsaimniecības attīstības vajadzībām, kā arī atbalstīs programmas realizāciju, attīstību un finansējuma piesaisti un nozares veikto investīciju pārraudzību.</w:t>
      </w:r>
    </w:p>
    <w:p w14:paraId="1526D691" w14:textId="057F178E" w:rsidR="00144D12" w:rsidRPr="00E272C3" w:rsidRDefault="00144D12" w:rsidP="00CD3E8C">
      <w:pPr>
        <w:ind w:left="60"/>
        <w:jc w:val="both"/>
        <w:rPr>
          <w:lang w:val="lv-LV"/>
        </w:rPr>
      </w:pPr>
      <w:r w:rsidRPr="00E63324">
        <w:rPr>
          <w:lang w:val="lv-LV"/>
        </w:rPr>
        <w:t xml:space="preserve">Šī vienošanās </w:t>
      </w:r>
      <w:r w:rsidR="00066058" w:rsidRPr="00E63324">
        <w:rPr>
          <w:lang w:val="lv-LV"/>
        </w:rPr>
        <w:t>atspoguļo Pušu gribu, bet n</w:t>
      </w:r>
      <w:r w:rsidR="00E80A10">
        <w:rPr>
          <w:lang w:val="lv-LV"/>
        </w:rPr>
        <w:t xml:space="preserve">av </w:t>
      </w:r>
      <w:r w:rsidR="00066058" w:rsidRPr="00E63324">
        <w:rPr>
          <w:lang w:val="lv-LV"/>
        </w:rPr>
        <w:t>Pusēm</w:t>
      </w:r>
      <w:r w:rsidR="00E80A10">
        <w:rPr>
          <w:lang w:val="lv-LV"/>
        </w:rPr>
        <w:t xml:space="preserve"> </w:t>
      </w:r>
      <w:r w:rsidR="00066058" w:rsidRPr="00E63324">
        <w:rPr>
          <w:lang w:val="lv-LV"/>
        </w:rPr>
        <w:t>juridisk</w:t>
      </w:r>
      <w:r w:rsidR="00E80A10">
        <w:rPr>
          <w:lang w:val="lv-LV"/>
        </w:rPr>
        <w:t>i</w:t>
      </w:r>
      <w:r w:rsidR="00066058" w:rsidRPr="00E63324">
        <w:rPr>
          <w:lang w:val="lv-LV"/>
        </w:rPr>
        <w:t xml:space="preserve"> saist</w:t>
      </w:r>
      <w:r w:rsidR="00E80A10">
        <w:rPr>
          <w:lang w:val="lv-LV"/>
        </w:rPr>
        <w:t>oša</w:t>
      </w:r>
      <w:r w:rsidR="00066058" w:rsidRPr="00E63324">
        <w:rPr>
          <w:lang w:val="lv-LV"/>
        </w:rPr>
        <w:t>. Visas domstarpības starp pusēm tiek risinātas pārrunu ceļā, neiesaistot to risināšanā trešās personas.</w:t>
      </w:r>
      <w:r w:rsidR="00066058" w:rsidRPr="00E272C3">
        <w:rPr>
          <w:lang w:val="lv-LV"/>
        </w:rPr>
        <w:t xml:space="preserve"> </w:t>
      </w:r>
    </w:p>
    <w:tbl>
      <w:tblPr>
        <w:tblStyle w:val="TableGrid"/>
        <w:tblW w:w="0" w:type="auto"/>
        <w:tblInd w:w="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78"/>
        <w:gridCol w:w="4478"/>
      </w:tblGrid>
      <w:tr w:rsidR="006B69C7" w14:paraId="5BC0F2D9" w14:textId="77777777" w:rsidTr="00B54001">
        <w:trPr>
          <w:trHeight w:val="1269"/>
        </w:trPr>
        <w:tc>
          <w:tcPr>
            <w:tcW w:w="4478" w:type="dxa"/>
          </w:tcPr>
          <w:p w14:paraId="0AC05E00" w14:textId="77777777" w:rsidR="00B54001" w:rsidRDefault="00B54001" w:rsidP="00B54001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______________</w:t>
            </w:r>
          </w:p>
          <w:p w14:paraId="15498E4C" w14:textId="375C9C9E" w:rsidR="006B69C7" w:rsidRDefault="007F5302" w:rsidP="00457C8A">
            <w:pPr>
              <w:spacing w:line="240" w:lineRule="auto"/>
              <w:rPr>
                <w:lang w:val="lv-LV"/>
              </w:rPr>
            </w:pPr>
            <w:r>
              <w:rPr>
                <w:b/>
                <w:lang w:val="lv-LV"/>
              </w:rPr>
              <w:t xml:space="preserve">Ilga </w:t>
            </w:r>
            <w:proofErr w:type="spellStart"/>
            <w:r>
              <w:rPr>
                <w:b/>
                <w:lang w:val="lv-LV"/>
              </w:rPr>
              <w:t>Šuplinska</w:t>
            </w:r>
            <w:proofErr w:type="spellEnd"/>
          </w:p>
          <w:p w14:paraId="65E9D3C5" w14:textId="64D8F359" w:rsidR="006B69C7" w:rsidRDefault="006B69C7" w:rsidP="00457C8A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Izglītības un zinātnes ministr</w:t>
            </w:r>
            <w:r w:rsidR="007F5302">
              <w:rPr>
                <w:lang w:val="lv-LV"/>
              </w:rPr>
              <w:t>e</w:t>
            </w:r>
          </w:p>
        </w:tc>
        <w:tc>
          <w:tcPr>
            <w:tcW w:w="4478" w:type="dxa"/>
          </w:tcPr>
          <w:p w14:paraId="25E1FA6A" w14:textId="77777777" w:rsidR="00B54001" w:rsidRDefault="00B54001" w:rsidP="00B54001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______________</w:t>
            </w:r>
          </w:p>
          <w:p w14:paraId="2CA1565F" w14:textId="59BCA4BB" w:rsidR="006B69C7" w:rsidRDefault="007F5302" w:rsidP="00457C8A">
            <w:pPr>
              <w:spacing w:line="240" w:lineRule="auto"/>
              <w:rPr>
                <w:lang w:val="lv-LV"/>
              </w:rPr>
            </w:pPr>
            <w:r>
              <w:rPr>
                <w:b/>
                <w:lang w:val="lv-LV"/>
              </w:rPr>
              <w:t xml:space="preserve">Ralfs </w:t>
            </w:r>
            <w:proofErr w:type="spellStart"/>
            <w:r>
              <w:rPr>
                <w:b/>
                <w:lang w:val="lv-LV"/>
              </w:rPr>
              <w:t>Nemiro</w:t>
            </w:r>
            <w:proofErr w:type="spellEnd"/>
          </w:p>
          <w:p w14:paraId="566E2CFE" w14:textId="72D8E873" w:rsidR="006B69C7" w:rsidRDefault="006B69C7" w:rsidP="00457C8A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Ekonomikas ministr</w:t>
            </w:r>
            <w:r w:rsidR="007F5302">
              <w:rPr>
                <w:lang w:val="lv-LV"/>
              </w:rPr>
              <w:t>s</w:t>
            </w:r>
          </w:p>
        </w:tc>
      </w:tr>
      <w:tr w:rsidR="007F5302" w:rsidRPr="00753F61" w14:paraId="3E24C051" w14:textId="77777777" w:rsidTr="00B54001">
        <w:trPr>
          <w:trHeight w:val="1840"/>
        </w:trPr>
        <w:tc>
          <w:tcPr>
            <w:tcW w:w="4478" w:type="dxa"/>
          </w:tcPr>
          <w:p w14:paraId="171DC149" w14:textId="0710EDF8" w:rsidR="007F5302" w:rsidRDefault="00B54001" w:rsidP="00B54001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______________</w:t>
            </w:r>
          </w:p>
          <w:p w14:paraId="4A31F392" w14:textId="6F6F1A02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b/>
                <w:lang w:val="lv-LV"/>
              </w:rPr>
              <w:t>Indriķis Muižnieks</w:t>
            </w:r>
          </w:p>
          <w:p w14:paraId="795A10C9" w14:textId="54D44E19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Latvijas Universitātes</w:t>
            </w:r>
          </w:p>
          <w:p w14:paraId="4D24119D" w14:textId="377A609E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Rektors</w:t>
            </w:r>
          </w:p>
        </w:tc>
        <w:tc>
          <w:tcPr>
            <w:tcW w:w="4478" w:type="dxa"/>
          </w:tcPr>
          <w:p w14:paraId="0C70B222" w14:textId="7EA558D5" w:rsidR="007F5302" w:rsidRDefault="00B54001" w:rsidP="00B54001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______________</w:t>
            </w:r>
          </w:p>
          <w:p w14:paraId="7D654EB2" w14:textId="6DB87624" w:rsidR="007F5302" w:rsidRPr="007F5302" w:rsidRDefault="008B0595" w:rsidP="007F5302">
            <w:pPr>
              <w:spacing w:line="240" w:lineRule="auto"/>
              <w:rPr>
                <w:b/>
                <w:lang w:val="lv-LV"/>
              </w:rPr>
            </w:pPr>
            <w:r>
              <w:rPr>
                <w:b/>
                <w:lang w:val="lv-LV"/>
              </w:rPr>
              <w:t>Tālis Juhna</w:t>
            </w:r>
            <w:bookmarkStart w:id="0" w:name="_GoBack"/>
            <w:bookmarkEnd w:id="0"/>
          </w:p>
          <w:p w14:paraId="3288EE7D" w14:textId="68985FF1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Rīgas Tehniskās universitātes</w:t>
            </w:r>
          </w:p>
          <w:p w14:paraId="7BC48B66" w14:textId="3F1109B0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Rektora pienākumu izpildītājs</w:t>
            </w:r>
          </w:p>
        </w:tc>
      </w:tr>
      <w:tr w:rsidR="007F5302" w:rsidRPr="00753F61" w14:paraId="0B4CA4A4" w14:textId="77777777" w:rsidTr="00B54001">
        <w:tc>
          <w:tcPr>
            <w:tcW w:w="4478" w:type="dxa"/>
          </w:tcPr>
          <w:p w14:paraId="47829644" w14:textId="56D78771" w:rsidR="00B54001" w:rsidRPr="00B54001" w:rsidRDefault="00B54001" w:rsidP="00B54001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______________</w:t>
            </w:r>
          </w:p>
          <w:p w14:paraId="46A57F68" w14:textId="7A3111BE" w:rsidR="007F5302" w:rsidRDefault="007F5302" w:rsidP="00B54001">
            <w:pPr>
              <w:spacing w:line="240" w:lineRule="auto"/>
              <w:rPr>
                <w:lang w:val="lv-LV"/>
              </w:rPr>
            </w:pPr>
            <w:r>
              <w:rPr>
                <w:b/>
                <w:lang w:val="lv-LV"/>
              </w:rPr>
              <w:t>Sanda Liepiņa</w:t>
            </w:r>
          </w:p>
          <w:p w14:paraId="37CB738B" w14:textId="77777777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Finanšu nozares asociācijas</w:t>
            </w:r>
          </w:p>
          <w:p w14:paraId="623253DB" w14:textId="438ACD56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Valdes priekšsēdētāja</w:t>
            </w:r>
          </w:p>
        </w:tc>
        <w:tc>
          <w:tcPr>
            <w:tcW w:w="4478" w:type="dxa"/>
          </w:tcPr>
          <w:p w14:paraId="5DA09F5E" w14:textId="77777777" w:rsidR="00B54001" w:rsidRDefault="00B54001" w:rsidP="00B54001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______________</w:t>
            </w:r>
          </w:p>
          <w:p w14:paraId="47DC540A" w14:textId="6B9C23BF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b/>
                <w:lang w:val="lv-LV"/>
              </w:rPr>
              <w:t>Signe Bāliņa</w:t>
            </w:r>
          </w:p>
          <w:p w14:paraId="6795EDAB" w14:textId="77777777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Latvijas Informācijas un komunikācijas tehnoloģiju asociācijas</w:t>
            </w:r>
          </w:p>
          <w:p w14:paraId="4591F40E" w14:textId="7B582D92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Prezidente</w:t>
            </w:r>
          </w:p>
        </w:tc>
      </w:tr>
      <w:tr w:rsidR="007F5302" w14:paraId="130E54D1" w14:textId="77777777" w:rsidTr="00B54001">
        <w:trPr>
          <w:trHeight w:val="2326"/>
        </w:trPr>
        <w:tc>
          <w:tcPr>
            <w:tcW w:w="4478" w:type="dxa"/>
          </w:tcPr>
          <w:p w14:paraId="7336F8FD" w14:textId="77777777" w:rsidR="007F5302" w:rsidRDefault="007F5302" w:rsidP="007F5302">
            <w:pPr>
              <w:spacing w:line="240" w:lineRule="auto"/>
              <w:rPr>
                <w:lang w:val="lv-LV"/>
              </w:rPr>
            </w:pPr>
          </w:p>
          <w:p w14:paraId="58B4A313" w14:textId="77777777" w:rsidR="00B54001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_______</w:t>
            </w:r>
          </w:p>
          <w:p w14:paraId="200103B5" w14:textId="77777777" w:rsidR="00B54001" w:rsidRDefault="00B54001" w:rsidP="00B54001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______________</w:t>
            </w:r>
          </w:p>
          <w:p w14:paraId="1D50B283" w14:textId="166A6D22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b/>
                <w:lang w:val="lv-LV"/>
              </w:rPr>
              <w:t xml:space="preserve">Aiga </w:t>
            </w:r>
            <w:proofErr w:type="spellStart"/>
            <w:r>
              <w:rPr>
                <w:b/>
                <w:lang w:val="lv-LV"/>
              </w:rPr>
              <w:t>Irmeja</w:t>
            </w:r>
            <w:proofErr w:type="spellEnd"/>
          </w:p>
          <w:p w14:paraId="02E0A7F7" w14:textId="77777777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Latvijas Informācijas tehnoloģijas klastera</w:t>
            </w:r>
          </w:p>
          <w:p w14:paraId="3A07511F" w14:textId="003AE85D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Izpilddirektora</w:t>
            </w:r>
          </w:p>
        </w:tc>
        <w:tc>
          <w:tcPr>
            <w:tcW w:w="4478" w:type="dxa"/>
          </w:tcPr>
          <w:p w14:paraId="7A0B6A50" w14:textId="77777777" w:rsidR="00B54001" w:rsidRDefault="00B54001" w:rsidP="007F5302">
            <w:pPr>
              <w:spacing w:line="240" w:lineRule="auto"/>
              <w:rPr>
                <w:lang w:val="lv-LV"/>
              </w:rPr>
            </w:pPr>
          </w:p>
          <w:p w14:paraId="00C8903F" w14:textId="77777777" w:rsidR="00B54001" w:rsidRDefault="00B54001" w:rsidP="007F5302">
            <w:pPr>
              <w:spacing w:line="240" w:lineRule="auto"/>
              <w:rPr>
                <w:lang w:val="lv-LV"/>
              </w:rPr>
            </w:pPr>
          </w:p>
          <w:p w14:paraId="6DCA4225" w14:textId="22FA8B8E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______________</w:t>
            </w:r>
          </w:p>
          <w:p w14:paraId="6D799EB4" w14:textId="1CB9268E" w:rsidR="007F5302" w:rsidRDefault="00B54001" w:rsidP="007F5302">
            <w:pPr>
              <w:spacing w:line="240" w:lineRule="auto"/>
              <w:rPr>
                <w:lang w:val="lv-LV"/>
              </w:rPr>
            </w:pPr>
            <w:r>
              <w:rPr>
                <w:b/>
                <w:lang w:val="lv-LV"/>
              </w:rPr>
              <w:t>Viesturs Kuļikovskis</w:t>
            </w:r>
          </w:p>
          <w:p w14:paraId="724AE5EC" w14:textId="46A2C558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Rīgas Tehniskās universitātes Rīgas Biznesa skolas</w:t>
            </w:r>
          </w:p>
          <w:p w14:paraId="29B7BE0A" w14:textId="77777777" w:rsidR="007F5302" w:rsidRDefault="007F5302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Padomnieku konvent</w:t>
            </w:r>
            <w:r w:rsidR="00B54001">
              <w:rPr>
                <w:lang w:val="lv-LV"/>
              </w:rPr>
              <w:t>a</w:t>
            </w:r>
          </w:p>
          <w:p w14:paraId="78BD590E" w14:textId="354709E7" w:rsidR="00B54001" w:rsidRDefault="00B54001" w:rsidP="007F5302">
            <w:pPr>
              <w:spacing w:line="240" w:lineRule="auto"/>
              <w:rPr>
                <w:lang w:val="lv-LV"/>
              </w:rPr>
            </w:pPr>
            <w:r>
              <w:rPr>
                <w:lang w:val="lv-LV"/>
              </w:rPr>
              <w:t>Priekšsēdētāja vietnieks</w:t>
            </w:r>
          </w:p>
        </w:tc>
      </w:tr>
    </w:tbl>
    <w:p w14:paraId="76053C05" w14:textId="77777777" w:rsidR="00092963" w:rsidRDefault="00092963" w:rsidP="00457C8A">
      <w:pPr>
        <w:spacing w:line="240" w:lineRule="auto"/>
        <w:ind w:left="60"/>
        <w:jc w:val="both"/>
        <w:rPr>
          <w:lang w:val="lv-LV"/>
        </w:rPr>
      </w:pPr>
    </w:p>
    <w:sectPr w:rsidR="0009296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252AF" w14:textId="77777777" w:rsidR="007D3873" w:rsidRDefault="007D3873" w:rsidP="006B69C7">
      <w:pPr>
        <w:spacing w:after="0" w:line="240" w:lineRule="auto"/>
      </w:pPr>
      <w:r>
        <w:separator/>
      </w:r>
    </w:p>
  </w:endnote>
  <w:endnote w:type="continuationSeparator" w:id="0">
    <w:p w14:paraId="5A954185" w14:textId="77777777" w:rsidR="007D3873" w:rsidRDefault="007D3873" w:rsidP="006B69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94E003" w14:textId="77777777" w:rsidR="007D3873" w:rsidRDefault="007D3873" w:rsidP="006B69C7">
      <w:pPr>
        <w:spacing w:after="0" w:line="240" w:lineRule="auto"/>
      </w:pPr>
      <w:r>
        <w:separator/>
      </w:r>
    </w:p>
  </w:footnote>
  <w:footnote w:type="continuationSeparator" w:id="0">
    <w:p w14:paraId="7F43B2A4" w14:textId="77777777" w:rsidR="007D3873" w:rsidRDefault="007D3873" w:rsidP="006B69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B35F83" w14:textId="6977366B" w:rsidR="006B69C7" w:rsidRDefault="006B69C7" w:rsidP="006B69C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59EFC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11E5283"/>
    <w:multiLevelType w:val="hybridMultilevel"/>
    <w:tmpl w:val="5F360A7A"/>
    <w:lvl w:ilvl="0" w:tplc="A8B2643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666909C5"/>
    <w:multiLevelType w:val="hybridMultilevel"/>
    <w:tmpl w:val="B6B6F136"/>
    <w:lvl w:ilvl="0" w:tplc="5A82BA26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TY2NTI2MTM1tjRX0lEKTi0uzszPAykwNKoFAAr46aUtAAAA"/>
  </w:docVars>
  <w:rsids>
    <w:rsidRoot w:val="00297506"/>
    <w:rsid w:val="00003832"/>
    <w:rsid w:val="00006E3A"/>
    <w:rsid w:val="000335D3"/>
    <w:rsid w:val="00046420"/>
    <w:rsid w:val="000579B4"/>
    <w:rsid w:val="00066058"/>
    <w:rsid w:val="00087C00"/>
    <w:rsid w:val="000926D0"/>
    <w:rsid w:val="00092963"/>
    <w:rsid w:val="000B4FC2"/>
    <w:rsid w:val="000E1166"/>
    <w:rsid w:val="00105B48"/>
    <w:rsid w:val="00107C69"/>
    <w:rsid w:val="00112E80"/>
    <w:rsid w:val="001144D6"/>
    <w:rsid w:val="00116B90"/>
    <w:rsid w:val="00144D12"/>
    <w:rsid w:val="00150384"/>
    <w:rsid w:val="0016176B"/>
    <w:rsid w:val="00165BF6"/>
    <w:rsid w:val="00180D63"/>
    <w:rsid w:val="001949AF"/>
    <w:rsid w:val="00197923"/>
    <w:rsid w:val="001B37CA"/>
    <w:rsid w:val="001C7A76"/>
    <w:rsid w:val="001E3390"/>
    <w:rsid w:val="001E5C56"/>
    <w:rsid w:val="001E7408"/>
    <w:rsid w:val="001E7AA1"/>
    <w:rsid w:val="001E7AAB"/>
    <w:rsid w:val="001F39BB"/>
    <w:rsid w:val="0021309A"/>
    <w:rsid w:val="002279E1"/>
    <w:rsid w:val="00244E8F"/>
    <w:rsid w:val="00271F51"/>
    <w:rsid w:val="00280150"/>
    <w:rsid w:val="00297506"/>
    <w:rsid w:val="002A21AA"/>
    <w:rsid w:val="002B59E5"/>
    <w:rsid w:val="002C23E3"/>
    <w:rsid w:val="002D1A08"/>
    <w:rsid w:val="003166D1"/>
    <w:rsid w:val="0032169A"/>
    <w:rsid w:val="00330A0A"/>
    <w:rsid w:val="00370B6D"/>
    <w:rsid w:val="00383C9F"/>
    <w:rsid w:val="00387BFC"/>
    <w:rsid w:val="003B0485"/>
    <w:rsid w:val="003B29A9"/>
    <w:rsid w:val="003B33C2"/>
    <w:rsid w:val="003C43CE"/>
    <w:rsid w:val="003F1872"/>
    <w:rsid w:val="00416F4A"/>
    <w:rsid w:val="00437308"/>
    <w:rsid w:val="0044195C"/>
    <w:rsid w:val="00457C8A"/>
    <w:rsid w:val="0047264D"/>
    <w:rsid w:val="004811E7"/>
    <w:rsid w:val="00481CAF"/>
    <w:rsid w:val="004A6B9A"/>
    <w:rsid w:val="004B0A82"/>
    <w:rsid w:val="004C58B5"/>
    <w:rsid w:val="004D7B8C"/>
    <w:rsid w:val="00500170"/>
    <w:rsid w:val="00510E56"/>
    <w:rsid w:val="00557995"/>
    <w:rsid w:val="0056718B"/>
    <w:rsid w:val="00582B2A"/>
    <w:rsid w:val="00587EEB"/>
    <w:rsid w:val="005B2FCA"/>
    <w:rsid w:val="005B712C"/>
    <w:rsid w:val="005C1F09"/>
    <w:rsid w:val="005D2A62"/>
    <w:rsid w:val="005D7C1F"/>
    <w:rsid w:val="005F73A1"/>
    <w:rsid w:val="006170F6"/>
    <w:rsid w:val="00624B97"/>
    <w:rsid w:val="00643D32"/>
    <w:rsid w:val="00651666"/>
    <w:rsid w:val="006538D8"/>
    <w:rsid w:val="006643D6"/>
    <w:rsid w:val="006806BC"/>
    <w:rsid w:val="00694623"/>
    <w:rsid w:val="006A6E00"/>
    <w:rsid w:val="006B69C7"/>
    <w:rsid w:val="006B7ED7"/>
    <w:rsid w:val="006F192B"/>
    <w:rsid w:val="006F2677"/>
    <w:rsid w:val="00735026"/>
    <w:rsid w:val="007447D8"/>
    <w:rsid w:val="00751487"/>
    <w:rsid w:val="00753F61"/>
    <w:rsid w:val="00770296"/>
    <w:rsid w:val="00781ACB"/>
    <w:rsid w:val="007904C6"/>
    <w:rsid w:val="007A15F9"/>
    <w:rsid w:val="007A4D2B"/>
    <w:rsid w:val="007A71F9"/>
    <w:rsid w:val="007B121B"/>
    <w:rsid w:val="007D3873"/>
    <w:rsid w:val="007F5302"/>
    <w:rsid w:val="00802B37"/>
    <w:rsid w:val="008257DC"/>
    <w:rsid w:val="008335AC"/>
    <w:rsid w:val="00845321"/>
    <w:rsid w:val="00846D37"/>
    <w:rsid w:val="00892823"/>
    <w:rsid w:val="008A02F8"/>
    <w:rsid w:val="008B0595"/>
    <w:rsid w:val="008E249C"/>
    <w:rsid w:val="008E5DEA"/>
    <w:rsid w:val="00927CDA"/>
    <w:rsid w:val="00942B0C"/>
    <w:rsid w:val="00962E00"/>
    <w:rsid w:val="009731D6"/>
    <w:rsid w:val="00974A32"/>
    <w:rsid w:val="00993149"/>
    <w:rsid w:val="009A7373"/>
    <w:rsid w:val="009B00D7"/>
    <w:rsid w:val="009C6C7C"/>
    <w:rsid w:val="00A01E2D"/>
    <w:rsid w:val="00A0367D"/>
    <w:rsid w:val="00A12B10"/>
    <w:rsid w:val="00A26613"/>
    <w:rsid w:val="00A33C6E"/>
    <w:rsid w:val="00A50C6C"/>
    <w:rsid w:val="00A8020F"/>
    <w:rsid w:val="00A802B9"/>
    <w:rsid w:val="00A9485E"/>
    <w:rsid w:val="00AA1FB1"/>
    <w:rsid w:val="00AA3A71"/>
    <w:rsid w:val="00AB0277"/>
    <w:rsid w:val="00AB645A"/>
    <w:rsid w:val="00B0321C"/>
    <w:rsid w:val="00B04868"/>
    <w:rsid w:val="00B17D3C"/>
    <w:rsid w:val="00B36449"/>
    <w:rsid w:val="00B54001"/>
    <w:rsid w:val="00B74E2B"/>
    <w:rsid w:val="00BB1417"/>
    <w:rsid w:val="00BF3E02"/>
    <w:rsid w:val="00C0598D"/>
    <w:rsid w:val="00C13D59"/>
    <w:rsid w:val="00C27979"/>
    <w:rsid w:val="00C65C53"/>
    <w:rsid w:val="00C817C7"/>
    <w:rsid w:val="00C818B1"/>
    <w:rsid w:val="00C94CEE"/>
    <w:rsid w:val="00CA7D6A"/>
    <w:rsid w:val="00CC0A1A"/>
    <w:rsid w:val="00CC2D51"/>
    <w:rsid w:val="00CD3E8C"/>
    <w:rsid w:val="00CE5EC0"/>
    <w:rsid w:val="00D23494"/>
    <w:rsid w:val="00D2472E"/>
    <w:rsid w:val="00D6652D"/>
    <w:rsid w:val="00D74EC7"/>
    <w:rsid w:val="00DC3C0C"/>
    <w:rsid w:val="00E060DA"/>
    <w:rsid w:val="00E1005A"/>
    <w:rsid w:val="00E16272"/>
    <w:rsid w:val="00E272C3"/>
    <w:rsid w:val="00E3603E"/>
    <w:rsid w:val="00E422D3"/>
    <w:rsid w:val="00E45512"/>
    <w:rsid w:val="00E6111A"/>
    <w:rsid w:val="00E63324"/>
    <w:rsid w:val="00E64A8D"/>
    <w:rsid w:val="00E751B5"/>
    <w:rsid w:val="00E80A10"/>
    <w:rsid w:val="00EA6C27"/>
    <w:rsid w:val="00EC482E"/>
    <w:rsid w:val="00EC62D3"/>
    <w:rsid w:val="00EE2DD9"/>
    <w:rsid w:val="00F31240"/>
    <w:rsid w:val="00F34CE0"/>
    <w:rsid w:val="00F5411B"/>
    <w:rsid w:val="00F677CF"/>
    <w:rsid w:val="00F91BAC"/>
    <w:rsid w:val="00F92852"/>
    <w:rsid w:val="00FA5448"/>
    <w:rsid w:val="00FB75CF"/>
    <w:rsid w:val="00FE1010"/>
    <w:rsid w:val="00FE4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59728"/>
  <w15:chartTrackingRefBased/>
  <w15:docId w15:val="{5F2E95D5-9489-4470-911E-6186290A6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0170"/>
    <w:pPr>
      <w:spacing w:line="360" w:lineRule="auto"/>
      <w:jc w:val="center"/>
    </w:pPr>
    <w:rPr>
      <w:rFonts w:ascii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500170"/>
    <w:pPr>
      <w:numPr>
        <w:numId w:val="1"/>
      </w:numPr>
      <w:contextualSpacing/>
    </w:pPr>
  </w:style>
  <w:style w:type="paragraph" w:styleId="ListParagraph">
    <w:name w:val="List Paragraph"/>
    <w:basedOn w:val="Normal"/>
    <w:uiPriority w:val="34"/>
    <w:qFormat/>
    <w:rsid w:val="00500170"/>
    <w:pPr>
      <w:ind w:left="720"/>
      <w:contextualSpacing/>
    </w:pPr>
  </w:style>
  <w:style w:type="table" w:styleId="TableGrid">
    <w:name w:val="Table Grid"/>
    <w:basedOn w:val="TableNormal"/>
    <w:uiPriority w:val="39"/>
    <w:rsid w:val="000929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69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9C7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B69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9C7"/>
    <w:rPr>
      <w:rFonts w:ascii="Times New Roman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44D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D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D12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D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D12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D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D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6</TotalTime>
  <Pages>2</Pages>
  <Words>593</Words>
  <Characters>338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kādijs Zvaigzne</dc:creator>
  <cp:keywords/>
  <dc:description/>
  <cp:lastModifiedBy>Arkādijs Zvaigzne</cp:lastModifiedBy>
  <cp:revision>32</cp:revision>
  <cp:lastPrinted>2019-02-18T09:28:00Z</cp:lastPrinted>
  <dcterms:created xsi:type="dcterms:W3CDTF">2019-04-15T13:05:00Z</dcterms:created>
  <dcterms:modified xsi:type="dcterms:W3CDTF">2019-04-16T10:54:00Z</dcterms:modified>
</cp:coreProperties>
</file>